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679E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71D0D894" w:rsidR="007B4A91" w:rsidRDefault="00753BA5">
      <w:pPr>
        <w:rPr>
          <w:sz w:val="28"/>
          <w:szCs w:val="28"/>
        </w:rPr>
      </w:pPr>
      <w:proofErr w:type="gramStart"/>
      <w:r>
        <w:t>PROJECT  RUNWAY</w:t>
      </w:r>
      <w:proofErr w:type="gramEnd"/>
      <w:r>
        <w:t xml:space="preserve"> 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FC895B6" w:rsidR="007B4A91" w:rsidRDefault="00753BA5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keep the player entertained</w:t>
      </w:r>
    </w:p>
    <w:p w14:paraId="3D632C61" w14:textId="77777777" w:rsidR="007B4A91" w:rsidRDefault="00D679E9">
      <w:pPr>
        <w:rPr>
          <w:sz w:val="28"/>
          <w:szCs w:val="28"/>
        </w:rPr>
      </w:pPr>
      <w:r>
        <w:pict w14:anchorId="29F3B047">
          <v:rect id="_x0000_i1026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0639881" w:rsidR="007B4A91" w:rsidRDefault="00753BA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game is about a runway show where the player </w:t>
      </w:r>
      <w:proofErr w:type="gramStart"/>
      <w:r>
        <w:rPr>
          <w:sz w:val="28"/>
          <w:szCs w:val="28"/>
        </w:rPr>
        <w:t>are</w:t>
      </w:r>
      <w:proofErr w:type="gramEnd"/>
      <w:r>
        <w:rPr>
          <w:sz w:val="28"/>
          <w:szCs w:val="28"/>
        </w:rPr>
        <w:t xml:space="preserve"> the designer/stylist the player can create their outfit or style the runway model and the player also choose which model they want to style</w:t>
      </w:r>
    </w:p>
    <w:p w14:paraId="27DE3DCB" w14:textId="3B636E39" w:rsidR="00A1296E" w:rsidRDefault="00A1296E">
      <w:pPr>
        <w:ind w:left="720"/>
        <w:rPr>
          <w:sz w:val="28"/>
          <w:szCs w:val="28"/>
        </w:rPr>
      </w:pPr>
      <w:r>
        <w:rPr>
          <w:sz w:val="28"/>
          <w:szCs w:val="28"/>
        </w:rPr>
        <w:t>At the end the model will walk on the runway wearing the chosen outfit</w:t>
      </w:r>
    </w:p>
    <w:p w14:paraId="6102F988" w14:textId="77777777" w:rsidR="007B4A91" w:rsidRDefault="00D679E9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679E9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679E9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AF2C0E1" w:rsidR="007B4A91" w:rsidRDefault="00A129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ig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7974FA6" w:rsidR="007B4A91" w:rsidRDefault="00A129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reates the outfit </w:t>
            </w:r>
            <w:proofErr w:type="gramStart"/>
            <w:r>
              <w:rPr>
                <w:sz w:val="28"/>
                <w:szCs w:val="28"/>
              </w:rPr>
              <w:t>for  the</w:t>
            </w:r>
            <w:proofErr w:type="gramEnd"/>
            <w:r>
              <w:rPr>
                <w:sz w:val="28"/>
                <w:szCs w:val="28"/>
              </w:rPr>
              <w:t xml:space="preserve"> model</w:t>
            </w:r>
          </w:p>
        </w:tc>
      </w:tr>
      <w:tr w:rsidR="007B4A91" w14:paraId="1E278202" w14:textId="77777777" w:rsidTr="00A1296E">
        <w:trPr>
          <w:trHeight w:val="353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7411AA1" w:rsidR="007B4A91" w:rsidRDefault="00A129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yli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3AF3634" w:rsidR="007B4A91" w:rsidRDefault="00A1296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It</w:t>
            </w:r>
            <w:proofErr w:type="gram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hoses</w:t>
            </w:r>
            <w:proofErr w:type="spellEnd"/>
            <w:r>
              <w:rPr>
                <w:sz w:val="28"/>
                <w:szCs w:val="28"/>
              </w:rPr>
              <w:t xml:space="preserve"> the outfit for the model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7EFBB4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D0B18D4" w:rsidR="007B4A91" w:rsidRDefault="00A1296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del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6A37D769" w:rsidR="007B4A91" w:rsidRDefault="00D679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337E801" w:rsidR="007B4A91" w:rsidRDefault="00A1296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del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DBE3142" w:rsidR="007B4A91" w:rsidRDefault="00A1296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del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23A9131" w:rsidR="007B4A91" w:rsidRDefault="00A1296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del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6467325" w:rsidR="007B4A91" w:rsidRDefault="00A1296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del 5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4B6F6056" w:rsidR="007B4A91" w:rsidRDefault="00A1296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wa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5606635A" w:rsidR="007B4A91" w:rsidRDefault="00D679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’s the stage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1790D155" w:rsidR="007B4A91" w:rsidRDefault="00A1296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dien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1C58816C" w:rsidR="007B4A91" w:rsidRDefault="00D679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cheer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6388C774" w:rsidR="007B4A91" w:rsidRDefault="00A1296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gh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679E9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53F2E4EA" w:rsidR="007B4A91" w:rsidRDefault="00D679E9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488C0A4" wp14:editId="26046703">
            <wp:extent cx="5943600" cy="7922260"/>
            <wp:effectExtent l="0" t="0" r="0" b="2540"/>
            <wp:docPr id="1" name="Picture 1" descr="Fashion Model Cartoon Catwalk Stock Illustrations – 357 Fashion Model Cartoon  Catwalk Stock Illustrations, Vectors &amp; Clipart - Dreams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ashion Model Cartoon Catwalk Stock Illustrations – 357 Fashion Model Cartoon  Catwalk Stock Illustrations, Vectors &amp; Clipart - Dreamstim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F6C1C" w14:textId="77777777" w:rsidR="007B4A91" w:rsidRDefault="00D679E9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D679E9">
      <w:pPr>
        <w:rPr>
          <w:sz w:val="28"/>
          <w:szCs w:val="28"/>
        </w:rPr>
      </w:pPr>
      <w:r>
        <w:lastRenderedPageBreak/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679E9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679111149">
    <w:abstractNumId w:val="0"/>
  </w:num>
  <w:num w:numId="2" w16cid:durableId="1032463493">
    <w:abstractNumId w:val="1"/>
  </w:num>
  <w:num w:numId="3" w16cid:durableId="1095904383">
    <w:abstractNumId w:val="3"/>
  </w:num>
  <w:num w:numId="4" w16cid:durableId="6926156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26792"/>
    <w:rsid w:val="00556965"/>
    <w:rsid w:val="00753BA5"/>
    <w:rsid w:val="007B4A91"/>
    <w:rsid w:val="00A1296E"/>
    <w:rsid w:val="00D67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yra Mangnani</cp:lastModifiedBy>
  <cp:revision>6</cp:revision>
  <dcterms:created xsi:type="dcterms:W3CDTF">2021-03-18T05:03:00Z</dcterms:created>
  <dcterms:modified xsi:type="dcterms:W3CDTF">2022-04-08T13:13:00Z</dcterms:modified>
</cp:coreProperties>
</file>